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73B3" w:rsidRPr="000573B3" w:rsidRDefault="000573B3" w:rsidP="000573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val="en"/>
        </w:rPr>
      </w:pPr>
      <w:r w:rsidRPr="000573B3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val="en"/>
        </w:rPr>
        <w:t>Order of Operations</w:t>
      </w:r>
      <w:bookmarkStart w:id="0" w:name="_GoBack"/>
      <w:bookmarkEnd w:id="0"/>
    </w:p>
    <w:p w:rsidR="000573B3" w:rsidRPr="000573B3" w:rsidRDefault="000573B3" w:rsidP="000573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573B3">
        <w:rPr>
          <w:rFonts w:ascii="Times New Roman" w:eastAsia="Times New Roman" w:hAnsi="Times New Roman" w:cs="Times New Roman"/>
          <w:sz w:val="24"/>
          <w:szCs w:val="24"/>
          <w:lang w:val="en"/>
        </w:rPr>
        <w:t>Do things in Parentheses First</w:t>
      </w:r>
    </w:p>
    <w:tbl>
      <w:tblPr>
        <w:tblW w:w="5550" w:type="dxa"/>
        <w:jc w:val="center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62"/>
        <w:gridCol w:w="218"/>
        <w:gridCol w:w="1442"/>
        <w:gridCol w:w="315"/>
        <w:gridCol w:w="919"/>
        <w:gridCol w:w="315"/>
        <w:gridCol w:w="446"/>
        <w:gridCol w:w="1133"/>
      </w:tblGrid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8" name="Rectangle 8" descr="y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06D8F0" id="Rectangle 8" o:spid="_x0000_s1026" alt="y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6 × (5 + 3)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6 × 8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7" name="Rectangle 7" descr="not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18682A" id="Rectangle 7" o:spid="_x0000_s1026" alt="no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ODwug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H8c4PC6AgAAwwUA&#10;AA4AAAAAAAAAAAAAAAAALgIAAGRycy9lMm9Eb2MueG1sUEsBAi0AFAAGAAgAAAAhAEyg6SzYAAAA&#10;AwEAAA8AAAAAAAAAAAAAAAAAFAUAAGRycy9kb3ducmV2LnhtbFBLBQYAAAAABAAEAPMAAAAZBgAA&#10;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× (5 + 3) 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30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3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(wrong)</w:t>
            </w:r>
          </w:p>
        </w:tc>
      </w:tr>
    </w:tbl>
    <w:p w:rsidR="000573B3" w:rsidRPr="000573B3" w:rsidRDefault="000573B3" w:rsidP="000573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0573B3" w:rsidRPr="000573B3" w:rsidRDefault="000573B3" w:rsidP="000573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hyperlink r:id="rId4" w:history="1">
        <w:r w:rsidRPr="000573B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"/>
          </w:rPr>
          <w:t>Exponents</w:t>
        </w:r>
      </w:hyperlink>
      <w:r w:rsidRPr="000573B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Powers, Roots) before Multiply, Divide, Add or Subtract</w:t>
      </w:r>
    </w:p>
    <w:tbl>
      <w:tblPr>
        <w:tblW w:w="5550" w:type="dxa"/>
        <w:jc w:val="center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850"/>
        <w:gridCol w:w="242"/>
        <w:gridCol w:w="971"/>
        <w:gridCol w:w="349"/>
        <w:gridCol w:w="858"/>
        <w:gridCol w:w="349"/>
        <w:gridCol w:w="666"/>
        <w:gridCol w:w="1265"/>
      </w:tblGrid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6" name="Rectangle 6" descr="y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164399" id="Rectangle 6" o:spid="_x0000_s1026" alt="y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KAFug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LqcoAW6AgAAwwUA&#10;AA4AAAAAAAAAAAAAAAAALgIAAGRycy9lMm9Eb2MueG1sUEsBAi0AFAAGAAgAAAAhAEyg6SzYAAAA&#10;AwEAAA8AAAAAAAAAAAAAAAAAFAUAAGRycy9kb3ducmV2LnhtbFBLBQYAAAAABAAEAPMAAAAZBgAA&#10;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5 × 2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5 × 4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5" name="Rectangle 5" descr="not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7681691" id="Rectangle 5" o:spid="_x0000_s1026" alt="no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uOKug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Na+44q6AgAAwwUA&#10;AA4AAAAAAAAAAAAAAAAALgIAAGRycy9lMm9Eb2MueG1sUEsBAi0AFAAGAAgAAAAhAEyg6SzYAAAA&#10;AwEAAA8AAAAAAAAAAAAAAAAAFAUAAGRycy9kb3ducmV2LnhtbFBLBQYAAAAABAAEAPMAAAAZBgAA&#10;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5 × 2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(wrong)</w:t>
            </w:r>
          </w:p>
        </w:tc>
      </w:tr>
    </w:tbl>
    <w:p w:rsidR="000573B3" w:rsidRPr="000573B3" w:rsidRDefault="000573B3" w:rsidP="000573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0573B3" w:rsidRPr="000573B3" w:rsidRDefault="000573B3" w:rsidP="000573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573B3">
        <w:rPr>
          <w:rFonts w:ascii="Times New Roman" w:eastAsia="Times New Roman" w:hAnsi="Times New Roman" w:cs="Times New Roman"/>
          <w:sz w:val="24"/>
          <w:szCs w:val="24"/>
          <w:lang w:val="en"/>
        </w:rPr>
        <w:t>Multiply or Divide before you Add or Subtract</w:t>
      </w:r>
    </w:p>
    <w:tbl>
      <w:tblPr>
        <w:tblW w:w="5550" w:type="dxa"/>
        <w:jc w:val="center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92"/>
        <w:gridCol w:w="226"/>
        <w:gridCol w:w="1288"/>
        <w:gridCol w:w="326"/>
        <w:gridCol w:w="954"/>
        <w:gridCol w:w="326"/>
        <w:gridCol w:w="462"/>
        <w:gridCol w:w="1176"/>
      </w:tblGrid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4" name="Rectangle 4" descr="y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EA55F33" id="Rectangle 4" o:spid="_x0000_s1026" alt="y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qN/uQ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2 + 5 × 3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2 + 15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3" name="Rectangle 3" descr="not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832251" id="Rectangle 3" o:spid="_x0000_s1026" alt="no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ecEug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C1Z5wS6AgAAwwUA&#10;AA4AAAAAAAAAAAAAAAAALgIAAGRycy9lMm9Eb2MueG1sUEsBAi0AFAAGAAgAAAAhAEyg6SzYAAAA&#10;AwEAAA8AAAAAAAAAAAAAAAAAFAUAAGRycy9kb3ducmV2LnhtbFBLBQYAAAAABAAEAPMAAAAZBgAA&#10;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+ 5 × 3 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7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× 3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(wrong)</w:t>
            </w:r>
          </w:p>
        </w:tc>
      </w:tr>
    </w:tbl>
    <w:p w:rsidR="000573B3" w:rsidRPr="000573B3" w:rsidRDefault="000573B3" w:rsidP="000573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0573B3" w:rsidRPr="000573B3" w:rsidRDefault="000573B3" w:rsidP="000573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573B3">
        <w:rPr>
          <w:rFonts w:ascii="Times New Roman" w:eastAsia="Times New Roman" w:hAnsi="Times New Roman" w:cs="Times New Roman"/>
          <w:sz w:val="24"/>
          <w:szCs w:val="24"/>
          <w:lang w:val="en"/>
        </w:rPr>
        <w:t>Otherwise just go left to right</w:t>
      </w:r>
    </w:p>
    <w:tbl>
      <w:tblPr>
        <w:tblW w:w="5550" w:type="dxa"/>
        <w:jc w:val="center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51"/>
        <w:gridCol w:w="216"/>
        <w:gridCol w:w="1364"/>
        <w:gridCol w:w="310"/>
        <w:gridCol w:w="1047"/>
        <w:gridCol w:w="310"/>
        <w:gridCol w:w="438"/>
        <w:gridCol w:w="1114"/>
      </w:tblGrid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2" name="Rectangle 2" descr="yes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E474386" id="Rectangle 2" o:spid="_x0000_s1026" alt="y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0 ÷ 5 × 3 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6 × 3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" name="Rectangle 1" descr="not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6132156" id="Rectangle 1" o:spid="_x0000_s1026" alt="no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0 ÷ 5 × 3 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0 ÷ </w:t>
            </w:r>
            <w:r w:rsidRPr="000573B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(wrong)</w:t>
            </w:r>
          </w:p>
        </w:tc>
      </w:tr>
    </w:tbl>
    <w:p w:rsidR="000573B3" w:rsidRPr="000573B3" w:rsidRDefault="000573B3" w:rsidP="000573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:rsidR="000573B3" w:rsidRPr="000573B3" w:rsidRDefault="000573B3" w:rsidP="000573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0573B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 xml:space="preserve">How Do I Remember It </w:t>
      </w:r>
      <w:proofErr w:type="gramStart"/>
      <w:r w:rsidRPr="000573B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All ...</w:t>
      </w:r>
      <w:proofErr w:type="gramEnd"/>
      <w:r w:rsidRPr="000573B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 xml:space="preserve"> ? </w:t>
      </w:r>
      <w:proofErr w:type="gramStart"/>
      <w:r w:rsidRPr="000573B3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PEMDAS !</w:t>
      </w:r>
      <w:proofErr w:type="gramEnd"/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4475"/>
      </w:tblGrid>
      <w:tr w:rsidR="000573B3" w:rsidRPr="000573B3" w:rsidTr="000573B3">
        <w:trPr>
          <w:tblCellSpacing w:w="15" w:type="dxa"/>
          <w:jc w:val="center"/>
        </w:trPr>
        <w:tc>
          <w:tcPr>
            <w:tcW w:w="900" w:type="dxa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arentheses first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xponents (</w:t>
            </w:r>
            <w:proofErr w:type="spellStart"/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proofErr w:type="spellEnd"/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owers and Square Roots, etc.)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D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ltiplication and </w:t>
            </w: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ivision (left-to-right)</w:t>
            </w:r>
          </w:p>
        </w:tc>
      </w:tr>
      <w:tr w:rsidR="000573B3" w:rsidRPr="000573B3" w:rsidTr="000573B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</w:t>
            </w:r>
          </w:p>
        </w:tc>
        <w:tc>
          <w:tcPr>
            <w:tcW w:w="0" w:type="auto"/>
            <w:vAlign w:val="center"/>
            <w:hideMark/>
          </w:tcPr>
          <w:p w:rsidR="000573B3" w:rsidRPr="000573B3" w:rsidRDefault="000573B3" w:rsidP="000573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dition and </w:t>
            </w:r>
            <w:r w:rsidRPr="000573B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0573B3">
              <w:rPr>
                <w:rFonts w:ascii="Times New Roman" w:eastAsia="Times New Roman" w:hAnsi="Times New Roman" w:cs="Times New Roman"/>
                <w:sz w:val="24"/>
                <w:szCs w:val="24"/>
              </w:rPr>
              <w:t>ubtraction (left-to-right)</w:t>
            </w:r>
          </w:p>
        </w:tc>
      </w:tr>
    </w:tbl>
    <w:p w:rsidR="003A179C" w:rsidRDefault="003A179C"/>
    <w:sectPr w:rsidR="003A1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TA1MjI1NzE0NjZQ0lEKTi0uzszPAykwrAUAY/aDlSwAAAA="/>
  </w:docVars>
  <w:rsids>
    <w:rsidRoot w:val="000573B3"/>
    <w:rsid w:val="000573B3"/>
    <w:rsid w:val="003A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6BF76D-9436-410B-A462-0F57802FE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573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73B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0573B3"/>
    <w:rPr>
      <w:color w:val="0000FF"/>
      <w:u w:val="single"/>
    </w:rPr>
  </w:style>
  <w:style w:type="paragraph" w:customStyle="1" w:styleId="larger">
    <w:name w:val="larger"/>
    <w:basedOn w:val="Normal"/>
    <w:rsid w:val="000573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">
    <w:name w:val="hi"/>
    <w:basedOn w:val="DefaultParagraphFont"/>
    <w:rsid w:val="000573B3"/>
  </w:style>
  <w:style w:type="paragraph" w:styleId="BalloonText">
    <w:name w:val="Balloon Text"/>
    <w:basedOn w:val="Normal"/>
    <w:link w:val="BalloonTextChar"/>
    <w:uiPriority w:val="99"/>
    <w:semiHidden/>
    <w:unhideWhenUsed/>
    <w:rsid w:val="00057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3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1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sisfun.com/exponen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cp:lastPrinted>2017-10-24T20:29:00Z</cp:lastPrinted>
  <dcterms:created xsi:type="dcterms:W3CDTF">2017-10-24T20:28:00Z</dcterms:created>
  <dcterms:modified xsi:type="dcterms:W3CDTF">2017-10-24T20:29:00Z</dcterms:modified>
</cp:coreProperties>
</file>